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For Judicial Internship Opportunity at the Supreme Court of Qatar, Doha</w:t>
      </w:r>
    </w:p>
    <w:bookmarkEnd w:id="20"/>
    <w:p>
      <w:pPr>
        <w:pStyle w:val="BodyText"/>
      </w:pPr>
      <w:r>
        <w:t xml:space="preserve">[Your Full Name]</w:t>
      </w:r>
      <w:r>
        <w:br/>
      </w:r>
      <w:r>
        <w:t xml:space="preserve">[Your University/Institution]</w:t>
      </w:r>
      <w:r>
        <w:br/>
      </w:r>
      <w:r>
        <w:t xml:space="preserve">[Your Address, City, Postal Code]</w:t>
      </w:r>
      <w:r>
        <w:br/>
      </w:r>
      <w:r>
        <w:t xml:space="preserve">[Email Address] | [Phone Number]</w:t>
      </w:r>
    </w:p>
    <w:p>
      <w:pPr>
        <w:pStyle w:val="BodyText"/>
      </w:pPr>
      <w:r>
        <w:t xml:space="preserve">Date: October 26, 2023</w:t>
      </w:r>
    </w:p>
    <w:p>
      <w:pPr>
        <w:pStyle w:val="BodyText"/>
      </w:pPr>
      <w:r>
        <w:t xml:space="preserve">Human Resources Department</w:t>
      </w:r>
      <w:r>
        <w:br/>
      </w:r>
      <w:r>
        <w:t xml:space="preserve">Supreme Court of Qatar</w:t>
      </w:r>
      <w:r>
        <w:br/>
      </w:r>
      <w:r>
        <w:t xml:space="preserve">Doha, State of Qatar</w:t>
      </w:r>
    </w:p>
    <w:p>
      <w:pPr>
        <w:pStyle w:val="BodyText"/>
      </w:pPr>
      <w:r>
        <w:t xml:space="preserve">Internship Application Letter: Judicial Internship Program for Future Legal Professionals in Qatar Doha</w:t>
      </w:r>
    </w:p>
    <w:p>
      <w:pPr>
        <w:pStyle w:val="BodyText"/>
      </w:pPr>
      <w:r>
        <w:t xml:space="preserve">Dear Hiring Committee,</w:t>
      </w:r>
    </w:p>
    <w:p>
      <w:pPr>
        <w:pStyle w:val="BodyText"/>
      </w:pPr>
      <w:r>
        <w:t xml:space="preserve">It is with profound enthusiasm and deep respect for the judicial excellence that defines the legal landscape of Qatar Doha that I submit my formal Internship Application Letter for the prestigious Judicial Internship Program at the Supreme Court of Qatar. Having meticulously researched Qatar's transformative journey in establishing a modern, equitable, and internationally aligned judiciary, I am compelled to express my unwavering commitment to contribute to this vital institution. My academic foundation in International Human Rights Law, coupled with an unshakeable admiration for the principled adjudication exemplified by the Honorable Judges of Qatar's judicial system, has crystallized my aspiration to learn under their mentorship within the unique context of Doha's legal evolution.</w:t>
      </w:r>
    </w:p>
    <w:p>
      <w:pPr>
        <w:pStyle w:val="BodyText"/>
      </w:pPr>
      <w:r>
        <w:t xml:space="preserve">My journey toward this opportunity began during my undergraduate studies at [Your University], where I immersed myself in courses examining comparative legal systems, with particular focus on Gulf Cooperation Council jurisprudence. Through independent research on Qatar's judicial reforms since the adoption of its Constitution in 2005, I witnessed how the nation has strategically integrated Islamic jurisprudence with contemporary international standards—a balance that resonates deeply with my own belief in law as both a cultural anchor and an engine for progress. I was especially inspired by the landmark rulings emanating from Doha, particularly those addressing commercial disputes within Qatar's thriving oil and gas sector, which demonstrated how a Judge could navigate complex global business interests while upholding national sovereignty. This is precisely why I seek not merely an internship, but a transformative learning experience under the guidance of Qatar's esteemed Judges in the heart of its capital.</w:t>
      </w:r>
    </w:p>
    <w:p>
      <w:pPr>
        <w:pStyle w:val="BodyText"/>
      </w:pPr>
      <w:r>
        <w:t xml:space="preserve">During my academic tenure, I actively sought opportunities to engage with legal practice through volunteer work at [Local Legal Aid Organization], where I assisted attorneys preparing case briefs for human rights advocacy. This experience, though foundational, underscored the profound distinction between theoretical knowledge and the nuanced application of law in real-world settings—a distinction that becomes most evident when observing a Judge's deliberative process. I have closely followed the Supreme Court's initiatives in judicial training and public legal education, recognizing that Qatar Doha is not only building a judiciary but cultivating legal consciousness across society. I am eager to contribute to these efforts by supporting Judges with meticulous research on emerging areas such as digital evidence protocols and cross-border commercial arbitration, which are increasingly critical in Qatar's status as a regional business hub.</w:t>
      </w:r>
    </w:p>
    <w:p>
      <w:pPr>
        <w:pStyle w:val="BodyText"/>
      </w:pPr>
      <w:r>
        <w:t xml:space="preserve">My academic projects directly align with the Supreme Court's strategic priorities. In my senior thesis, "The Intersection of Sharia Principles and International Commercial Law: A Qatar Case Study," I analyzed seven key rulings from Doha-based courts, identifying how Judges harmonize religious ethics with global trade frameworks. This research required rigorous engagement with primary court documents—something I would bring to the internship as a dedicated researcher. Additionally, I participated in a Model United Nations simulation focused on drafting bilateral legal cooperation agreements between GCC states, which sharpened my ability to understand multi-stakeholder perspectives relevant to judicial decision-making. I am confident these experiences prepare me to provide substantive support during the Internship Application Letter process itself and throughout my tenure as an intern.</w:t>
      </w:r>
    </w:p>
    <w:p>
      <w:pPr>
        <w:pStyle w:val="BodyText"/>
      </w:pPr>
      <w:r>
        <w:t xml:space="preserve">What compels me most about this opportunity is Qatar's visionary approach under His Highness the Amir Sheikh Tamim bin Hamad Al Thani, particularly through initiatives like Qatar National Vision 2030 that prioritize institutional excellence in all sectors—including justice. The Supreme Court’s commitment to transparency, as seen in its recent public access to select judgments via its digital portal, reflects a judiciary unafraid to evolve while preserving its cultural essence. I am eager to learn from the wisdom of Judges who navigate this delicate balance daily—where religious integrity meets modern governance—and contribute my analytical skills toward supporting their work in Doha’s dynamic legal ecosystem.</w:t>
      </w:r>
    </w:p>
    <w:p>
      <w:pPr>
        <w:pStyle w:val="BodyText"/>
      </w:pPr>
      <w:r>
        <w:t xml:space="preserve">My technical proficiency further complements this role: I am fluent in Arabic (with native-level conversational ability) and English, with advanced research skills using databases like Westlaw and LexisNexis. I have also completed specialized training in legal document management systems, ensuring I can immediately assist Judges with case organization without requiring extensive onboarding. Crucially, I possess a profound understanding of Qatari cultural context—having spent three months studying Arabic at Qatar University in 2022—which enables me to engage respectfully with all court personnel and understand the societal dimensions of judicial decisions.</w:t>
      </w:r>
    </w:p>
    <w:p>
      <w:pPr>
        <w:pStyle w:val="BodyText"/>
      </w:pPr>
      <w:r>
        <w:t xml:space="preserve">I recognize that an internship under a Judge’s supervision is not merely an academic exercise but a profound ethical responsibility. I am prepared to embody the highest standards of professionalism, discretion, and diligence expected by Qatar Doha’s judiciary. I would welcome the chance to discuss how my background in comparative law, research acumen, and cultural fluency can support your mission as you continue to elevate the Supreme Court’s role as a beacon of justice in the Middle East. The prospect of contributing meaningfully to this institution—a crown jewel of Qatar Doha’s national development—fills me with immense honor and purpose.</w:t>
      </w:r>
    </w:p>
    <w:p>
      <w:pPr>
        <w:pStyle w:val="BodyText"/>
      </w:pPr>
      <w:r>
        <w:t xml:space="preserve">Thank you for considering my Internship Application Letter. I have attached my curriculum vitae, academic transcripts, and letters of recommendation for your review. I am available at your earliest convenience for an interview and can be reached at [Your Phone] or [Your Email]. I eagerly anticipate the possibility of contributing to the legacy of judicial excellence in Qatar Doha under the guidance of its distinguished Judges.</w:t>
      </w:r>
    </w:p>
    <w:p>
      <w:pPr>
        <w:pStyle w:val="BodyText"/>
      </w:pPr>
      <w:r>
        <w:t xml:space="preserve">Sincerely,</w:t>
      </w:r>
      <w:r>
        <w:br/>
      </w:r>
      <w:r>
        <w:br/>
      </w:r>
      <w:r>
        <w:t xml:space="preserve">[Your Full Name]</w:t>
      </w:r>
    </w:p>
    <w:p>
      <w:pPr>
        <w:pStyle w:val="BodyText"/>
      </w:pPr>
      <w:r>
        <w:t xml:space="preserve">Internship Application Letter: Judicial Internship Program, Supreme Court of Qat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Qatar Doha</dc:title>
  <dc:creator/>
  <dc:language>en</dc:language>
  <cp:keywords/>
  <dcterms:created xsi:type="dcterms:W3CDTF">2026-05-01T21:18:10Z</dcterms:created>
  <dcterms:modified xsi:type="dcterms:W3CDTF">2026-05-01T21:18:10Z</dcterms:modified>
</cp:coreProperties>
</file>

<file path=docProps/custom.xml><?xml version="1.0" encoding="utf-8"?>
<Properties xmlns="http://schemas.openxmlformats.org/officeDocument/2006/custom-properties" xmlns:vt="http://schemas.openxmlformats.org/officeDocument/2006/docPropsVTypes"/>
</file>